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Dhaka, Bangladesh</w:t>
      </w:r>
      <w:r>
        <w:br/>
      </w:r>
      <w:r>
        <w:t xml:space="preserve">[Your Email] | [Your Phone Number]</w:t>
      </w:r>
      <w:r>
        <w:br/>
      </w:r>
      <w:r>
        <w:t xml:space="preserve">[Date]</w:t>
      </w:r>
    </w:p>
    <w:p>
      <w:pPr>
        <w:pStyle w:val="BodyText"/>
      </w:pPr>
      <w:r>
        <w:t xml:space="preserve">Hiring Manager</w:t>
      </w:r>
      <w:r>
        <w:br/>
      </w:r>
      <w:r>
        <w:t xml:space="preserve">[Company Name]</w:t>
      </w:r>
      <w:r>
        <w:br/>
      </w:r>
      <w:r>
        <w:t xml:space="preserve">Address in Dhaka, Bangladesh</w:t>
      </w:r>
    </w:p>
    <w:bookmarkStart w:id="20" w:name="Xf5cd99406b172e479711baa10be9a5fbf91c702"/>
    <w:p>
      <w:pPr>
        <w:pStyle w:val="Heading2"/>
      </w:pPr>
      <w:r>
        <w:t xml:space="preserve">Subject: Application for Photography Internship at [Company Name]</w:t>
      </w:r>
    </w:p>
    <w:p>
      <w:pPr>
        <w:pStyle w:val="FirstParagraph"/>
      </w:pPr>
      <w:r>
        <w:t xml:space="preserve">Dear Hiring Manager,</w:t>
      </w:r>
    </w:p>
    <w:p>
      <w:pPr>
        <w:pStyle w:val="BodyText"/>
      </w:pPr>
      <w:r>
        <w:t xml:space="preserve">I am writing to express my enthusiastic application for the Photography Internship position at [Company Name] in Dhaka, Bangladesh. As a passionate and technically adept photography student deeply invested in capturing the soul of Bangladesh through visual storytelling, I am certain that this internship represents an unparalleled opportunity to contribute meaningfully while honing my craft within Dhaka's vibrant creative ecosystem. Having closely followed [Company Name]'s groundbreaking work in documenting both the historical grandeur and contemporary pulse of Bangladesh Dhaka, I am eager to learn from your esteemed team and immerse myself in the dynamic world of professional photography here in our capital city.</w:t>
      </w:r>
    </w:p>
    <w:p>
      <w:pPr>
        <w:pStyle w:val="BodyText"/>
      </w:pPr>
      <w:r>
        <w:t xml:space="preserve">The decision to pursue this Internship Application Letter for a Photographer role stems from my profound connection to Bangladesh's visual narrative. Growing up amidst Dhaka's kaleidoscopic landscapes—from the serene banks of the Buriganga River at dawn to the electrifying energy of New Market during Eid celebrations—I developed an intimate understanding that photography in Bangladesh is never merely about technical precision; it’s about honoring cultural context, human dignity, and urban evolution. My academic journey at [Your University, e.g., Dhaka University] has equipped me with robust technical skills using DSLR and mirrorless systems (Canon EOS 5D Mark IV and Sony A7III), mastery of Adobe Lightroom and Photoshop for post-processing, and a strong grasp of composition principles rooted in Bangladesh's aesthetic traditions. Yet what truly sets me apart is my commitment to ethical storytelling—ensuring every frame respects the dignity of subjects while authentically representing Dhaka's complex beauty.</w:t>
      </w:r>
    </w:p>
    <w:p>
      <w:pPr>
        <w:pStyle w:val="BodyText"/>
      </w:pPr>
      <w:r>
        <w:t xml:space="preserve">My practical experience directly aligns with the needs of your studio. During my year-long documentation project, "Dhaka Unscripted," I chronicled daily life in Old Dhaka’s alleyways, focusing on artisans preserving centuries-old crafts like handloom weaving and pottery. This required navigating cultural nuances—such as seeking permission through community elders before photographing religious sites—and adapting to Dhaka's unpredictable climate (monsoons, intense heat) without compromising image quality. I managed a 150-image portfolio showcasing socio-cultural resilience, which was later featured in an exhibition at the Bangladesh Shilpakala Academy. Additionally, I assisted [Previous Studio/Event] during their coverage of the 2023 Dhaka Fashion Week, handling lighting setups for outdoor catwalks and capturing candid moments that highlighted Bangladeshi designers' innovative fusion of tradition and modernity. These experiences taught me to work under pressure while maintaining respect for local customs—a critical skill for any Photographer operating in Bangladesh Dhaka.</w:t>
      </w:r>
    </w:p>
    <w:p>
      <w:pPr>
        <w:pStyle w:val="BodyText"/>
      </w:pPr>
      <w:r>
        <w:t xml:space="preserve">What excites me most about this internship is the chance to contribute to [Company Name]'s mission of elevating Bangladesh's visual identity on global platforms. I’ve long admired your documentation of the Jamuna Bridge's construction milestones and your recent series "River City Resilience," which poignantly captured flood-affected communities in Dhaka. Your work embodies the synergy I aspire to achieve: technical excellence fused with cultural insight. In Dhaka, where urbanization accelerates at breakneck speed, photographs become vital historical records—preserving the city's architectural heritage before it transforms and capturing moments that define our collective memory. As a future Photographer committed to Bangladesh Dhaka’s legacy, I am eager to learn your studio’s methodologies for balancing commercial demands with ethical representation.</w:t>
      </w:r>
    </w:p>
    <w:p>
      <w:pPr>
        <w:pStyle w:val="BodyText"/>
      </w:pPr>
      <w:r>
        <w:t xml:space="preserve">My adaptability is another asset I bring to this role. Having navigated Dhaka's chaotic traffic during assignments (sometimes arriving late due to roadblocks but always completing tasks), I’ve developed exceptional time management and resourcefulness—traits essential for photographers in our city. Moreover, my fluency in Bengali (both spoken and written) and conversational English allows seamless communication with diverse subjects across Dhaka’s socioeconomic spectrum. During a community project at Mirpur-10, I collaborated with local women’s collectives to document their textile workshops; my language skills fostered trust, enabling candid storytelling that resonated deeply with the community. This experience reinforced my belief that a Photographer in Bangladesh must be both an observer and a bridge-builder.</w:t>
      </w:r>
    </w:p>
    <w:p>
      <w:pPr>
        <w:pStyle w:val="BodyText"/>
      </w:pPr>
      <w:r>
        <w:t xml:space="preserve">I also recognize the unique challenges of photography in Bangladesh Dhaka, including limited access to professional lighting equipment outside studios and the need for culturally sensitive approaches when photographing religious or traditional events. My internship would focus on mastering these realities under expert guidance. I am particularly keen to learn your techniques for capturing Dhaka’s golden-hour light through monsoon clouds—something that elevates ordinary street scenes into poetic visual narratives—and to contribute my own perspective on documenting the city's evolving youth culture, from rooftop gatherings in Baridhara to underground art collectives in Gulshan.</w:t>
      </w:r>
    </w:p>
    <w:p>
      <w:pPr>
        <w:pStyle w:val="BodyText"/>
      </w:pPr>
      <w:r>
        <w:t xml:space="preserve">As I prepare for this Internship Application Letter, I envision myself not just as a trainee but as a dedicated contributor to [Company Name]'s creative output. My portfolio—including images from the "Dhaka Unscripted" project and Fashion Week coverage—is available at [Link to Portfolio]. I have attached my resume detailing further projects and references from professors at Dhaka University’s Department of Visual Arts. I would welcome the opportunity to discuss how my background in capturing Bangladesh's authentic moments aligns with your studio's vision, perhaps during an interview in person or via virtual meeting next week.</w:t>
      </w:r>
    </w:p>
    <w:p>
      <w:pPr>
        <w:pStyle w:val="BodyText"/>
      </w:pPr>
      <w:r>
        <w:t xml:space="preserve">In closing, I am deeply committed to using photography as a tool for cultural preservation and social awareness within Bangladesh. Dhaka is not merely my home city—it is the living canvas where my passion finds purpose. I believe this internship will be the catalyst for me to grow into a Photographer who reflects our nation’s spirit with both artistry and integrity. Thank you for considering my application; I am eager to bring my dedication, technical skills, and profound respect for Dhaka’s visual heritage to your tea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6-02T11:35:31Z</dcterms:created>
  <dcterms:modified xsi:type="dcterms:W3CDTF">2026-06-02T11:35:31Z</dcterms:modified>
</cp:coreProperties>
</file>

<file path=docProps/custom.xml><?xml version="1.0" encoding="utf-8"?>
<Properties xmlns="http://schemas.openxmlformats.org/officeDocument/2006/custom-properties" xmlns:vt="http://schemas.openxmlformats.org/officeDocument/2006/docPropsVTypes"/>
</file>